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B2122" w14:textId="77777777" w:rsidR="00E4327B" w:rsidRPr="00E4327B" w:rsidRDefault="00491876" w:rsidP="00E4327B">
      <w:pPr>
        <w:jc w:val="center"/>
        <w:rPr>
          <w:b/>
        </w:rPr>
      </w:pPr>
      <w:r w:rsidRPr="00E4327B">
        <w:rPr>
          <w:b/>
        </w:rPr>
        <w:t>Scholarship Application</w:t>
      </w:r>
      <w:r w:rsidR="00E4327B" w:rsidRPr="00E4327B">
        <w:rPr>
          <w:b/>
        </w:rPr>
        <w:t xml:space="preserve"> Essay</w:t>
      </w:r>
    </w:p>
    <w:p w14:paraId="6DA683C2" w14:textId="77777777" w:rsidR="00E4327B" w:rsidRDefault="00491876" w:rsidP="00E4327B">
      <w:pPr>
        <w:ind w:firstLine="720"/>
      </w:pPr>
      <w:r>
        <w:t>Growing up in a devastatingly impoverished community</w:t>
      </w:r>
      <w:r w:rsidR="00135E92">
        <w:t xml:space="preserve"> has always made me feel trapped. </w:t>
      </w:r>
      <w:r w:rsidR="00262363">
        <w:t>Apart from the danger of hopelessness that comes with a life in which even the most basic needs such as food are barely accessible, I realized that poverty often creates a cataclysmic cycle of desperation that forces even the sanest people</w:t>
      </w:r>
      <w:r w:rsidR="0097647C">
        <w:t xml:space="preserve"> to make horrific life-changing decisions. In my case, I grew up with a foreboding about my future because of the deprivation in my family and my community deep in the heart of Haiti. I </w:t>
      </w:r>
      <w:r>
        <w:t xml:space="preserve">therefore </w:t>
      </w:r>
      <w:r w:rsidR="0097647C">
        <w:t>slowly slipped into a mindset that conditioned me to fear the state of neediness, and I unconsciously let this fear drive my motivation to be successful. When I was young, I speci</w:t>
      </w:r>
      <w:r w:rsidR="00107E45">
        <w:t xml:space="preserve">fically persevered through sleepless nights and cold mornings while studying with the idea that education was my golden ticket to a life in which I would have enough money to forget what poverty felt like. I look back at this mindset with a sense of wistfulness because I have learned over several years that poverty </w:t>
      </w:r>
      <w:r w:rsidR="007612A4">
        <w:t>isn’t simply the lack of money.</w:t>
      </w:r>
      <w:r>
        <w:t xml:space="preserve"> Due to my tendency to oversimplify matters, it took me quite </w:t>
      </w:r>
      <w:r>
        <w:t>a while to realize</w:t>
      </w:r>
      <w:r w:rsidR="007612A4">
        <w:t xml:space="preserve"> how broken syst</w:t>
      </w:r>
      <w:r>
        <w:t>ems within my community and Haiti, in general</w:t>
      </w:r>
      <w:r w:rsidR="007612A4">
        <w:t>, have fostered incessant poverty among those in the lower classes of th</w:t>
      </w:r>
      <w:r>
        <w:t>e socie</w:t>
      </w:r>
      <w:r w:rsidR="007612A4">
        <w:t>ty.</w:t>
      </w:r>
    </w:p>
    <w:p w14:paraId="161F7BD4" w14:textId="77777777" w:rsidR="00E4327B" w:rsidRDefault="00491876" w:rsidP="00E4327B">
      <w:pPr>
        <w:ind w:firstLine="720"/>
      </w:pPr>
      <w:r>
        <w:t>I have agonizing</w:t>
      </w:r>
      <w:r w:rsidR="00F01D20">
        <w:t>ly watched exceptional talents succumb to a diseased e</w:t>
      </w:r>
      <w:r w:rsidR="00CA6059">
        <w:t>ducation system that conditions students to prioritize rote memorization to pass examinations instead of active and lifelong learning. Such a system discourages many Haitians from exercising their mental capabilities outside of cramming such as cre</w:t>
      </w:r>
      <w:r w:rsidR="00884183">
        <w:t>ative thinking and utilizing their</w:t>
      </w:r>
      <w:r w:rsidR="00CA6059">
        <w:t xml:space="preserve"> talents to solve problems in the community. Consequently, the education system churns out </w:t>
      </w:r>
      <w:r w:rsidR="00884183">
        <w:t xml:space="preserve">graduates who </w:t>
      </w:r>
      <w:r w:rsidR="00CA6059">
        <w:t>contribute little to the education system and the so</w:t>
      </w:r>
      <w:r w:rsidR="00884183">
        <w:t>ciety since they are barely taught how to</w:t>
      </w:r>
      <w:r w:rsidR="00CA6059">
        <w:t xml:space="preserve"> apply what they learn in class to solve real-life problems</w:t>
      </w:r>
      <w:r w:rsidR="003F18EA">
        <w:t xml:space="preserve"> such as poverty</w:t>
      </w:r>
      <w:r w:rsidR="00CA6059">
        <w:t xml:space="preserve">. </w:t>
      </w:r>
      <w:r w:rsidR="00E00F56">
        <w:t xml:space="preserve">Similarly, </w:t>
      </w:r>
      <w:r w:rsidR="003F18EA">
        <w:t xml:space="preserve">the cultural systems consistently embrace non-progressive notions about </w:t>
      </w:r>
      <w:r w:rsidR="0079115D">
        <w:t xml:space="preserve">success, with those having the most </w:t>
      </w:r>
      <w:r w:rsidR="0079115D">
        <w:lastRenderedPageBreak/>
        <w:t>amount of money being worshipped. Even worse,</w:t>
      </w:r>
      <w:r w:rsidR="007A015B">
        <w:t xml:space="preserve"> financial literacy within my community remains at an all-time low</w:t>
      </w:r>
      <w:r w:rsidR="0079115D">
        <w:t>,</w:t>
      </w:r>
      <w:r w:rsidR="007A015B">
        <w:t xml:space="preserve"> with very few individuals seeking to learn more about how they can escape the cycle of poverty.</w:t>
      </w:r>
      <w:r w:rsidR="0079115D">
        <w:t xml:space="preserve"> Therefore, there is an urgent need for a shift in the education systems in my country, as well as the cultural mindset adopted by most people regarding success and financial management.</w:t>
      </w:r>
    </w:p>
    <w:p w14:paraId="0784251E" w14:textId="77777777" w:rsidR="00E4327B" w:rsidRDefault="00491876" w:rsidP="00E4327B">
      <w:pPr>
        <w:ind w:firstLine="720"/>
      </w:pPr>
      <w:r>
        <w:t>Additionally</w:t>
      </w:r>
      <w:r w:rsidR="00E00F56">
        <w:t xml:space="preserve">, I have observed how </w:t>
      </w:r>
      <w:r w:rsidR="003F18EA">
        <w:t>faulty</w:t>
      </w:r>
      <w:r w:rsidR="00E00F56">
        <w:t xml:space="preserve"> leadership system</w:t>
      </w:r>
      <w:r w:rsidR="007A015B">
        <w:t>s have</w:t>
      </w:r>
      <w:r w:rsidR="00E00F56">
        <w:t xml:space="preserve"> crippled any development efforts in my community and the country in general.</w:t>
      </w:r>
      <w:r w:rsidR="003F18EA">
        <w:t xml:space="preserve"> From my observation,</w:t>
      </w:r>
      <w:r>
        <w:t xml:space="preserve"> deplorable living con</w:t>
      </w:r>
      <w:r w:rsidR="007A015B">
        <w:t>ditions have</w:t>
      </w:r>
      <w:r>
        <w:t xml:space="preserve"> programmed most of the people in my</w:t>
      </w:r>
      <w:r>
        <w:t xml:space="preserve"> country to adopt an individualistic outlook that conditio</w:t>
      </w:r>
      <w:r w:rsidR="007A015B">
        <w:t>ns</w:t>
      </w:r>
      <w:r w:rsidR="00075142">
        <w:t xml:space="preserve"> them to consider the wellbeing of other people around them as an afterthought. More specifically, the desperation that comes with poverty has a way of turning a normally reasonable person into an opportunist who grasps at every opportunity available to escape poverty. In most cases, such opportunities come with leadership positions, where someone has relatively unsupervised access to the community resources. </w:t>
      </w:r>
      <w:r w:rsidR="007A015B">
        <w:t>In such cases, even the leaders with good intentions easily give in to corrupt practices because not only is everyone around them corrupt, but also no one is held accountable for corrupt and selfish practices while in public positions. This also points to faulty corrections and supervision systems in Haiti.</w:t>
      </w:r>
      <w:r w:rsidR="00CD1FCC">
        <w:t xml:space="preserve"> Due to these lapses in major systems within my community and Haiti, many lower-class individuals cannot access public resources, let alone opportunities for financial progress. Such is the predicament that my family is in.</w:t>
      </w:r>
    </w:p>
    <w:p w14:paraId="259599A8" w14:textId="4F9FAEAA" w:rsidR="00E4327B" w:rsidRDefault="00491876" w:rsidP="00E4327B">
      <w:pPr>
        <w:ind w:firstLine="720"/>
      </w:pPr>
      <w:r>
        <w:t>I believe that indi</w:t>
      </w:r>
      <w:r>
        <w:t xml:space="preserve">viduals can be catalysts of </w:t>
      </w:r>
      <w:r w:rsidR="007025D0">
        <w:t>transformation</w:t>
      </w:r>
      <w:r>
        <w:t xml:space="preserve"> </w:t>
      </w:r>
      <w:r w:rsidR="00CD1FCC">
        <w:t xml:space="preserve">by finding ways of inspiring </w:t>
      </w:r>
      <w:r>
        <w:t xml:space="preserve">the members of </w:t>
      </w:r>
      <w:r w:rsidR="00CD1FCC">
        <w:t>the</w:t>
      </w:r>
      <w:r>
        <w:t xml:space="preserve"> community towards uprooting the wrong systems and progressively replacing them with beneficial ones. I am convinced that joining Hult University will expose me to a plet</w:t>
      </w:r>
      <w:r>
        <w:t>hora of innovative ideas from exceptional minds from all over the globe</w:t>
      </w:r>
      <w:r w:rsidR="007025D0">
        <w:t>,</w:t>
      </w:r>
      <w:r>
        <w:t xml:space="preserve"> which will </w:t>
      </w:r>
      <w:r>
        <w:lastRenderedPageBreak/>
        <w:t>expand my perception of the sol</w:t>
      </w:r>
      <w:r w:rsidR="00CD1FCC">
        <w:t>utions facing my country. More precisel</w:t>
      </w:r>
      <w:r>
        <w:t>y, I as</w:t>
      </w:r>
      <w:r w:rsidR="00CD1FCC">
        <w:t>pire to pursue</w:t>
      </w:r>
      <w:r>
        <w:t xml:space="preserve"> a Bachelor </w:t>
      </w:r>
      <w:r w:rsidR="00CD1FCC">
        <w:t>of Business Administration</w:t>
      </w:r>
      <w:r>
        <w:t xml:space="preserve"> to expand my understanding of how leadershi</w:t>
      </w:r>
      <w:r>
        <w:t xml:space="preserve">p can be used to inspire </w:t>
      </w:r>
      <w:r w:rsidR="00CD1FCC">
        <w:t xml:space="preserve">changes in the right direction within a community, especially regarding financial decision-making. I was specifically enticed by the multidisciplinary approach that is utilized by Hult University, which I believe is essential in the dynamic contemporary world that necessitates incorporating knowledge from various sources in effectively solving real-life problems. I also look </w:t>
      </w:r>
      <w:r w:rsidR="007025D0">
        <w:t xml:space="preserve">forward </w:t>
      </w:r>
      <w:r w:rsidR="00CD1FCC">
        <w:t>to contribut</w:t>
      </w:r>
      <w:r w:rsidR="007025D0">
        <w:t>ing</w:t>
      </w:r>
      <w:r w:rsidR="00CD1FCC">
        <w:t xml:space="preserve"> to the elite community at Hult University with my </w:t>
      </w:r>
      <w:r w:rsidR="00263804">
        <w:t xml:space="preserve">leadership qualities and attention to detail, as well as my excellent communication and teamwork capabilities. My creativity and flexibility will also be beneficial to the community at </w:t>
      </w:r>
      <w:r w:rsidR="00E4327B">
        <w:t xml:space="preserve">HULT </w:t>
      </w:r>
      <w:r w:rsidR="00263804">
        <w:t>University.</w:t>
      </w:r>
    </w:p>
    <w:p w14:paraId="1949D1F1" w14:textId="5EE21C00" w:rsidR="00135E92" w:rsidRDefault="00491876" w:rsidP="00E4327B">
      <w:pPr>
        <w:ind w:firstLine="720"/>
      </w:pPr>
      <w:r>
        <w:t xml:space="preserve">Joining </w:t>
      </w:r>
      <w:r w:rsidR="00E4327B">
        <w:t>HULT</w:t>
      </w:r>
      <w:r>
        <w:t xml:space="preserve"> University will help me fulfill my long-term goal of providing </w:t>
      </w:r>
      <w:r w:rsidR="00EF0320">
        <w:t>transformational</w:t>
      </w:r>
      <w:r w:rsidR="00263804">
        <w:t xml:space="preserve"> leadership in my community</w:t>
      </w:r>
      <w:r w:rsidR="00EF0320">
        <w:t xml:space="preserve"> and country</w:t>
      </w:r>
      <w:r w:rsidR="00263804">
        <w:t xml:space="preserve"> that is needed to lay the foundation for repairing the broken systems in my country. </w:t>
      </w:r>
      <w:r w:rsidR="00D71692">
        <w:t xml:space="preserve">My objective is to use leadership to create a framework of close relationships with the individuals in the community based on trust. To establish this trust, I plan on treating my subordinates as equals by providing opportunities for them to express their ideas. Subsequently, </w:t>
      </w:r>
      <w:r w:rsidR="00263804">
        <w:t xml:space="preserve">I plan </w:t>
      </w:r>
      <w:r w:rsidR="007025D0">
        <w:t>to utilize</w:t>
      </w:r>
      <w:r w:rsidR="00263804">
        <w:t xml:space="preserve"> the knowledge gathered from my learning experience at Hult University to understand how we can work together to provide long-term solutions to the problem of poverty in Haiti. </w:t>
      </w:r>
      <w:r w:rsidR="00315AAC">
        <w:t xml:space="preserve">As a leader, one of my primary objectives will be to encourage collectivist ideals aimed at increasing the sensitivity of individuals to the needs of those around them. </w:t>
      </w:r>
      <w:r w:rsidR="00263804">
        <w:t xml:space="preserve">I believe that this will discourage self-interested behaviors </w:t>
      </w:r>
      <w:r w:rsidR="0079115D">
        <w:t xml:space="preserve">that have prevailed in my country for so long. Moreover, I plan on using leadership as a platform for wisely distributing the community resources to every individual in the society to prevent some of </w:t>
      </w:r>
      <w:r w:rsidR="0079115D">
        <w:lastRenderedPageBreak/>
        <w:t>the members from being left behind. I believe that Hult University will be perfect in guiding me towards achieving this objective.</w:t>
      </w:r>
    </w:p>
    <w:sectPr w:rsidR="00135E9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14C88" w14:textId="77777777" w:rsidR="00491876" w:rsidRDefault="00491876" w:rsidP="00E4327B">
      <w:pPr>
        <w:spacing w:after="0" w:line="240" w:lineRule="auto"/>
      </w:pPr>
      <w:r>
        <w:separator/>
      </w:r>
    </w:p>
  </w:endnote>
  <w:endnote w:type="continuationSeparator" w:id="0">
    <w:p w14:paraId="38D10258" w14:textId="77777777" w:rsidR="00491876" w:rsidRDefault="00491876" w:rsidP="00E43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6F03E" w14:textId="77777777" w:rsidR="00491876" w:rsidRDefault="00491876" w:rsidP="00E4327B">
      <w:pPr>
        <w:spacing w:after="0" w:line="240" w:lineRule="auto"/>
      </w:pPr>
      <w:r>
        <w:separator/>
      </w:r>
    </w:p>
  </w:footnote>
  <w:footnote w:type="continuationSeparator" w:id="0">
    <w:p w14:paraId="3FF8AAE8" w14:textId="77777777" w:rsidR="00491876" w:rsidRDefault="00491876" w:rsidP="00E43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786538"/>
      <w:docPartObj>
        <w:docPartGallery w:val="Page Numbers (Top of Page)"/>
        <w:docPartUnique/>
      </w:docPartObj>
    </w:sdtPr>
    <w:sdtEndPr>
      <w:rPr>
        <w:noProof/>
      </w:rPr>
    </w:sdtEndPr>
    <w:sdtContent>
      <w:p w14:paraId="1F8CDE66" w14:textId="0514177C" w:rsidR="00E4327B" w:rsidRDefault="00E4327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0E0267" w14:textId="77777777" w:rsidR="00E4327B" w:rsidRDefault="00E432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LQwM7c0Nzc2szBQ0lEKTi0uzszPAykwrAUACZb6YSwAAAA="/>
  </w:docVars>
  <w:rsids>
    <w:rsidRoot w:val="00264FE3"/>
    <w:rsid w:val="000434CD"/>
    <w:rsid w:val="00075142"/>
    <w:rsid w:val="00107E45"/>
    <w:rsid w:val="00135E92"/>
    <w:rsid w:val="00262363"/>
    <w:rsid w:val="00263804"/>
    <w:rsid w:val="00264FE3"/>
    <w:rsid w:val="0031113A"/>
    <w:rsid w:val="00315AAC"/>
    <w:rsid w:val="003F18EA"/>
    <w:rsid w:val="00491876"/>
    <w:rsid w:val="004A7166"/>
    <w:rsid w:val="005335A6"/>
    <w:rsid w:val="006F6547"/>
    <w:rsid w:val="007025D0"/>
    <w:rsid w:val="007612A4"/>
    <w:rsid w:val="0079115D"/>
    <w:rsid w:val="007A015B"/>
    <w:rsid w:val="00884183"/>
    <w:rsid w:val="00926814"/>
    <w:rsid w:val="0097647C"/>
    <w:rsid w:val="00AB251A"/>
    <w:rsid w:val="00B37634"/>
    <w:rsid w:val="00CA6059"/>
    <w:rsid w:val="00CD1FCC"/>
    <w:rsid w:val="00D71692"/>
    <w:rsid w:val="00E00F56"/>
    <w:rsid w:val="00E4327B"/>
    <w:rsid w:val="00EF0320"/>
    <w:rsid w:val="00F01D20"/>
    <w:rsid w:val="00F50546"/>
    <w:rsid w:val="00F90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586EF"/>
  <w15:docId w15:val="{137599B7-76A1-4CE4-9D71-3CB162A00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32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327B"/>
    <w:rPr>
      <w:rFonts w:ascii="Times New Roman" w:hAnsi="Times New Roman"/>
      <w:sz w:val="24"/>
    </w:rPr>
  </w:style>
  <w:style w:type="paragraph" w:styleId="Footer">
    <w:name w:val="footer"/>
    <w:basedOn w:val="Normal"/>
    <w:link w:val="FooterChar"/>
    <w:uiPriority w:val="99"/>
    <w:unhideWhenUsed/>
    <w:rsid w:val="00E432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327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4</Pages>
  <Words>917</Words>
  <Characters>522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7</cp:revision>
  <dcterms:created xsi:type="dcterms:W3CDTF">2021-05-06T14:59:00Z</dcterms:created>
  <dcterms:modified xsi:type="dcterms:W3CDTF">2021-05-06T19:23:00Z</dcterms:modified>
</cp:coreProperties>
</file>